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e7df3e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aa8ddefc-1307-418f-8ea8-4eae1f411e97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29:24Z</dcterms:created>
  <dcterms:modified xsi:type="dcterms:W3CDTF">2023-07-03T04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